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0b7a3f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4cd43b7-5f9d-4da9-89a0-c713b10821d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8T03:26:05Z</dcterms:created>
  <dcterms:modified xsi:type="dcterms:W3CDTF">2023-06-18T03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